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61A72F" w14:textId="18607119" w:rsidR="003554CA" w:rsidRDefault="003554CA" w:rsidP="003554CA">
      <w:r>
        <w:t>+++IMAGE insert</w:t>
      </w:r>
      <w:r>
        <w:t>PNG</w:t>
      </w:r>
      <w:bookmarkStart w:id="0" w:name="_GoBack"/>
      <w:bookmarkEnd w:id="0"/>
      <w:r>
        <w:t>()+++</w:t>
      </w:r>
    </w:p>
    <w:p w14:paraId="34507E93" w14:textId="77777777" w:rsidR="003554CA" w:rsidRDefault="003554CA"/>
    <w:p w14:paraId="15ADC7F9" w14:textId="6EEA79D3" w:rsidR="00E653B4" w:rsidRDefault="002C5C43">
      <w:r>
        <w:t xml:space="preserve">+++IMAGE </w:t>
      </w:r>
      <w:proofErr w:type="spellStart"/>
      <w:proofErr w:type="gramStart"/>
      <w:r>
        <w:t>insertS</w:t>
      </w:r>
      <w:r w:rsidR="00713423">
        <w:t>VG</w:t>
      </w:r>
      <w:proofErr w:type="spellEnd"/>
      <w:r>
        <w:t>(</w:t>
      </w:r>
      <w:proofErr w:type="gramEnd"/>
      <w:r>
        <w:t>)+++</w:t>
      </w:r>
    </w:p>
    <w:sectPr w:rsidR="00E653B4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0NjE0sjA2MjUwNrdU0lEKTi0uzszPAykwrgUAeYCDKCwAAAA="/>
  </w:docVars>
  <w:rsids>
    <w:rsidRoot w:val="00DC36A1"/>
    <w:rsid w:val="002C5C43"/>
    <w:rsid w:val="003554CA"/>
    <w:rsid w:val="00713423"/>
    <w:rsid w:val="00DC36A1"/>
    <w:rsid w:val="00E653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D735EB"/>
  <w15:chartTrackingRefBased/>
  <w15:docId w15:val="{A7DD7586-93A9-4976-AB95-FD62929140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7112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2</Characters>
  <Application>Microsoft Office Word</Application>
  <DocSecurity>0</DocSecurity>
  <Lines>1</Lines>
  <Paragraphs>1</Paragraphs>
  <ScaleCrop>false</ScaleCrop>
  <Company/>
  <LinksUpToDate>false</LinksUpToDate>
  <CharactersWithSpaces>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mberto Díaz fidalgo</dc:creator>
  <cp:keywords/>
  <dc:description/>
  <cp:lastModifiedBy>Humberto Díaz fidalgo</cp:lastModifiedBy>
  <cp:revision>4</cp:revision>
  <dcterms:created xsi:type="dcterms:W3CDTF">2018-09-11T10:08:00Z</dcterms:created>
  <dcterms:modified xsi:type="dcterms:W3CDTF">2018-09-11T10:32:00Z</dcterms:modified>
</cp:coreProperties>
</file>